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9645DC"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469597E4" w:rsidR="002D24AE" w:rsidRPr="007D71F5" w:rsidRDefault="002D24AE" w:rsidP="002D24AE">
      <w:pPr>
        <w:spacing w:after="0"/>
        <w:jc w:val="both"/>
        <w:rPr>
          <w:rFonts w:ascii="Helvetica" w:hAnsi="Helvetica"/>
        </w:rPr>
      </w:pPr>
      <w:r w:rsidRPr="007D71F5">
        <w:rPr>
          <w:rFonts w:ascii="Helvetica" w:hAnsi="Helvetica"/>
        </w:rPr>
        <w:t xml:space="preserve">Dear </w:t>
      </w:r>
      <w:r w:rsidR="00F51164">
        <w:rPr>
          <w:rFonts w:ascii="Helvetica" w:hAnsi="Helvetica"/>
        </w:rPr>
        <w:t>Professo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001069D4">
        <w:rPr>
          <w:rFonts w:ascii="Helvetica" w:hAnsi="Helvetica"/>
        </w:rPr>
        <w:tab/>
      </w:r>
      <w:r w:rsidR="00252A64">
        <w:rPr>
          <w:rFonts w:ascii="Helvetica" w:hAnsi="Helvetica"/>
        </w:rPr>
        <w:t>June</w:t>
      </w:r>
      <w:r w:rsidRPr="007D71F5">
        <w:rPr>
          <w:rFonts w:ascii="Helvetica" w:hAnsi="Helvetica"/>
        </w:rPr>
        <w:t xml:space="preserve"> </w:t>
      </w:r>
      <w:r w:rsidR="00252A64">
        <w:rPr>
          <w:rFonts w:ascii="Helvetica" w:hAnsi="Helvetica"/>
        </w:rPr>
        <w:t>0</w:t>
      </w:r>
      <w:r w:rsidR="009645DC">
        <w:rPr>
          <w:rFonts w:ascii="Helvetica" w:hAnsi="Helvetica"/>
        </w:rPr>
        <w:t>2</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6A839102" w14:textId="77777777" w:rsidR="001644BD" w:rsidRPr="001644BD" w:rsidRDefault="002D24AE" w:rsidP="001644BD">
      <w:pPr>
        <w:spacing w:after="0"/>
        <w:jc w:val="both"/>
        <w:rPr>
          <w:rFonts w:ascii="Helvetica" w:hAnsi="Helvetica"/>
        </w:rPr>
      </w:pPr>
      <w:r w:rsidRPr="007D71F5">
        <w:rPr>
          <w:rFonts w:ascii="Helvetica" w:hAnsi="Helvetica"/>
        </w:rPr>
        <w:tab/>
      </w:r>
      <w:r w:rsidR="001644BD" w:rsidRPr="001644BD">
        <w:rPr>
          <w:rFonts w:ascii="Helvetica" w:hAnsi="Helvetica"/>
        </w:rPr>
        <w:t>I am writing to apply for the postdoc fellow position in your institution as advertised on your</w:t>
      </w:r>
    </w:p>
    <w:p w14:paraId="545ED97C" w14:textId="3C67014F" w:rsidR="001644BD" w:rsidRPr="001644BD" w:rsidRDefault="00E23D1C" w:rsidP="001644BD">
      <w:pPr>
        <w:spacing w:after="0"/>
        <w:jc w:val="both"/>
        <w:rPr>
          <w:rFonts w:ascii="Helvetica" w:hAnsi="Helvetica"/>
        </w:rPr>
      </w:pPr>
      <w:r>
        <w:rPr>
          <w:rFonts w:ascii="Helvetica" w:hAnsi="Helvetica"/>
        </w:rPr>
        <w:t>institution</w:t>
      </w:r>
      <w:r w:rsidR="001644BD" w:rsidRPr="001644BD">
        <w:rPr>
          <w:rFonts w:ascii="Helvetica" w:hAnsi="Helvetica"/>
        </w:rPr>
        <w:t xml:space="preserve"> website. I am currently a research scholar at Virtual Environments Lab, Department of</w:t>
      </w:r>
    </w:p>
    <w:p w14:paraId="4C646415" w14:textId="218987D7" w:rsidR="001644BD" w:rsidRPr="001644BD" w:rsidRDefault="001644BD" w:rsidP="001644BD">
      <w:pPr>
        <w:spacing w:after="0"/>
        <w:jc w:val="both"/>
        <w:rPr>
          <w:rFonts w:ascii="Helvetica" w:hAnsi="Helvetica"/>
        </w:rPr>
      </w:pPr>
      <w:r w:rsidRPr="001644BD">
        <w:rPr>
          <w:rFonts w:ascii="Helvetica" w:hAnsi="Helvetica"/>
        </w:rPr>
        <w:t>CG/VR, the graduate school of Advanced Imaging Science, Chung-Ang University, Seoul. I</w:t>
      </w:r>
      <w:r>
        <w:rPr>
          <w:rFonts w:ascii="Helvetica" w:hAnsi="Helvetica"/>
        </w:rPr>
        <w:t xml:space="preserve"> </w:t>
      </w:r>
      <w:r w:rsidRPr="001644BD">
        <w:rPr>
          <w:rFonts w:ascii="Helvetica" w:hAnsi="Helvetica"/>
        </w:rPr>
        <w:t xml:space="preserve">completed Ph.D. degree requirements </w:t>
      </w:r>
      <w:proofErr w:type="gramStart"/>
      <w:r w:rsidRPr="001644BD">
        <w:rPr>
          <w:rFonts w:ascii="Helvetica" w:hAnsi="Helvetica"/>
        </w:rPr>
        <w:t>on</w:t>
      </w:r>
      <w:proofErr w:type="gramEnd"/>
      <w:r w:rsidRPr="001644BD">
        <w:rPr>
          <w:rFonts w:ascii="Helvetica" w:hAnsi="Helvetica"/>
        </w:rPr>
        <w:t xml:space="preserve"> May 2022. Therefore, I am highly interested in obtaining</w:t>
      </w:r>
    </w:p>
    <w:p w14:paraId="757D63CF" w14:textId="767E4280" w:rsidR="00833DC6" w:rsidRDefault="001644BD" w:rsidP="001644BD">
      <w:pPr>
        <w:spacing w:after="0"/>
        <w:jc w:val="both"/>
        <w:rPr>
          <w:rFonts w:ascii="Helvetica" w:hAnsi="Helvetica"/>
        </w:rPr>
      </w:pPr>
      <w:r w:rsidRPr="001644BD">
        <w:rPr>
          <w:rFonts w:ascii="Helvetica" w:hAnsi="Helvetica"/>
        </w:rPr>
        <w:t>postdoc fellow position at your esteemed research group, where I can contribute to its focus on</w:t>
      </w:r>
      <w:r w:rsidR="00620D55">
        <w:rPr>
          <w:rFonts w:ascii="Helvetica" w:hAnsi="Helvetica"/>
        </w:rPr>
        <w:t xml:space="preserve"> </w:t>
      </w:r>
      <w:r w:rsidRPr="001644BD">
        <w:rPr>
          <w:rFonts w:ascii="Helvetica" w:hAnsi="Helvetica"/>
        </w:rPr>
        <w:t>research and development.</w:t>
      </w:r>
    </w:p>
    <w:p w14:paraId="4EEE085E" w14:textId="77777777" w:rsidR="001644BD" w:rsidRPr="007D71F5" w:rsidRDefault="001644BD" w:rsidP="001644BD">
      <w:pPr>
        <w:spacing w:after="0"/>
        <w:jc w:val="both"/>
        <w:rPr>
          <w:rFonts w:ascii="Helvetica" w:hAnsi="Helvetica"/>
        </w:rPr>
      </w:pP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MqsFALwy4QwtAAAA"/>
  </w:docVars>
  <w:rsids>
    <w:rsidRoot w:val="006A2E98"/>
    <w:rsid w:val="00042A64"/>
    <w:rsid w:val="00047BF0"/>
    <w:rsid w:val="00057F0D"/>
    <w:rsid w:val="00071D21"/>
    <w:rsid w:val="000B4336"/>
    <w:rsid w:val="000E3A9D"/>
    <w:rsid w:val="00102FF9"/>
    <w:rsid w:val="001069D4"/>
    <w:rsid w:val="00156409"/>
    <w:rsid w:val="001644BD"/>
    <w:rsid w:val="00166D43"/>
    <w:rsid w:val="00180102"/>
    <w:rsid w:val="00187FEC"/>
    <w:rsid w:val="00191FD8"/>
    <w:rsid w:val="001B723A"/>
    <w:rsid w:val="001E57AA"/>
    <w:rsid w:val="00252A64"/>
    <w:rsid w:val="002A4C48"/>
    <w:rsid w:val="002A67F2"/>
    <w:rsid w:val="002D24AE"/>
    <w:rsid w:val="002E38DA"/>
    <w:rsid w:val="0030131B"/>
    <w:rsid w:val="003B512A"/>
    <w:rsid w:val="004816EA"/>
    <w:rsid w:val="004A19D6"/>
    <w:rsid w:val="004A326B"/>
    <w:rsid w:val="004D4EFC"/>
    <w:rsid w:val="004F6EE0"/>
    <w:rsid w:val="00503A8A"/>
    <w:rsid w:val="005642BF"/>
    <w:rsid w:val="0058678B"/>
    <w:rsid w:val="005E1391"/>
    <w:rsid w:val="00620D55"/>
    <w:rsid w:val="006627D0"/>
    <w:rsid w:val="006641DF"/>
    <w:rsid w:val="00685F13"/>
    <w:rsid w:val="006A2E98"/>
    <w:rsid w:val="006B1F26"/>
    <w:rsid w:val="006E102A"/>
    <w:rsid w:val="007216CE"/>
    <w:rsid w:val="00736350"/>
    <w:rsid w:val="00763FB0"/>
    <w:rsid w:val="0077113E"/>
    <w:rsid w:val="0079694C"/>
    <w:rsid w:val="00796CAE"/>
    <w:rsid w:val="007D71F5"/>
    <w:rsid w:val="00837F3C"/>
    <w:rsid w:val="008923D7"/>
    <w:rsid w:val="00913C86"/>
    <w:rsid w:val="009324A5"/>
    <w:rsid w:val="009645DC"/>
    <w:rsid w:val="00974DC5"/>
    <w:rsid w:val="00986054"/>
    <w:rsid w:val="009E16D6"/>
    <w:rsid w:val="009F1615"/>
    <w:rsid w:val="00A52C2F"/>
    <w:rsid w:val="00A74A03"/>
    <w:rsid w:val="00A86F53"/>
    <w:rsid w:val="00AD373D"/>
    <w:rsid w:val="00B01DBB"/>
    <w:rsid w:val="00B22A28"/>
    <w:rsid w:val="00B2704A"/>
    <w:rsid w:val="00B75394"/>
    <w:rsid w:val="00BD2211"/>
    <w:rsid w:val="00BD272B"/>
    <w:rsid w:val="00C32708"/>
    <w:rsid w:val="00C468CA"/>
    <w:rsid w:val="00CD2631"/>
    <w:rsid w:val="00CD6AFF"/>
    <w:rsid w:val="00CE3E94"/>
    <w:rsid w:val="00CF4665"/>
    <w:rsid w:val="00D104B2"/>
    <w:rsid w:val="00D431DB"/>
    <w:rsid w:val="00D522F8"/>
    <w:rsid w:val="00D63767"/>
    <w:rsid w:val="00DD1403"/>
    <w:rsid w:val="00DD2C9F"/>
    <w:rsid w:val="00E12CDC"/>
    <w:rsid w:val="00E13698"/>
    <w:rsid w:val="00E23D1C"/>
    <w:rsid w:val="00E41C3D"/>
    <w:rsid w:val="00E55B96"/>
    <w:rsid w:val="00E82CC3"/>
    <w:rsid w:val="00F42881"/>
    <w:rsid w:val="00F51164"/>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9</TotalTime>
  <Pages>1</Pages>
  <Words>449</Words>
  <Characters>256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23</cp:revision>
  <cp:lastPrinted>2022-05-23T02:46:00Z</cp:lastPrinted>
  <dcterms:created xsi:type="dcterms:W3CDTF">2022-04-21T06:37:00Z</dcterms:created>
  <dcterms:modified xsi:type="dcterms:W3CDTF">2022-06-02T01:15:00Z</dcterms:modified>
</cp:coreProperties>
</file>